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461A1563" w:rsidR="00F102CC" w:rsidRPr="003D5AF6" w:rsidRDefault="0062231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1B34EEE" w:rsidR="00F102CC" w:rsidRPr="003D5AF6" w:rsidRDefault="0062231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06E7E3BF" w:rsidR="00F102CC" w:rsidRPr="003D5AF6" w:rsidRDefault="0062231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0918BD6E" w:rsidR="00F102CC" w:rsidRPr="003D5AF6" w:rsidRDefault="0062231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1527CA6E" w:rsidR="00F102CC" w:rsidRPr="003D5AF6" w:rsidRDefault="0062231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28D8A8B" w:rsidR="00F102CC" w:rsidRPr="003D5AF6" w:rsidRDefault="0062231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7B08D341" w:rsidR="00F102CC" w:rsidRPr="003D5AF6" w:rsidRDefault="0062231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1C9D5FDF" w:rsidR="00F102CC" w:rsidRPr="003D5AF6" w:rsidRDefault="0062231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5C73C035" w:rsidR="00F102CC" w:rsidRPr="003D5AF6" w:rsidRDefault="0062231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5FA1950F" w:rsidR="00F102CC" w:rsidRDefault="00622319">
            <w:pPr>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54E03830"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38D87E2D"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bookmarkStart w:id="2" w:name="_GoBack"/>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bookmarkEnd w:id="2"/>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46D5E09"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52BD695E" w:rsidR="00F102CC" w:rsidRPr="00BD2237" w:rsidRDefault="00622319">
            <w:pPr>
              <w:spacing w:line="225" w:lineRule="auto"/>
              <w:rPr>
                <w:rFonts w:ascii="Noto Sans" w:eastAsia="Noto Sans" w:hAnsi="Noto Sans" w:cs="Noto Sans"/>
                <w:color w:val="434343"/>
                <w:sz w:val="18"/>
                <w:szCs w:val="18"/>
              </w:rPr>
            </w:pPr>
            <w:r w:rsidRPr="00BD2237">
              <w:rPr>
                <w:rFonts w:ascii="Noto Sans" w:eastAsia="Noto Sans" w:hAnsi="Noto Sans" w:cs="Noto Sans"/>
                <w:color w:val="434343"/>
                <w:sz w:val="18"/>
                <w:szCs w:val="18"/>
              </w:rPr>
              <w:t>x</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7801CC8"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18DCF223"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6F41D525"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4B9AE1A1"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0FCEBAA1"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08DA5D80"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3C41B504"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3FCA392A"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4BFFCA83"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022C3640"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41301BB1"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6DA33A74"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2A065639"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44A4F166" w:rsidR="00F102CC" w:rsidRPr="003D5AF6" w:rsidRDefault="00622319" w:rsidP="00622319">
            <w:pPr>
              <w:spacing w:line="225" w:lineRule="auto"/>
              <w:rPr>
                <w:rFonts w:ascii="Noto Sans" w:eastAsia="Noto Sans" w:hAnsi="Noto Sans" w:cs="Noto Sans"/>
                <w:bCs/>
                <w:color w:val="434343"/>
                <w:sz w:val="18"/>
                <w:szCs w:val="18"/>
              </w:rPr>
            </w:pPr>
            <w:r w:rsidRPr="00622319">
              <w:rPr>
                <w:rFonts w:ascii="Noto Sans" w:eastAsia="Noto Sans" w:hAnsi="Noto Sans" w:cs="Noto Sans"/>
                <w:bCs/>
                <w:color w:val="434343"/>
                <w:sz w:val="18"/>
                <w:szCs w:val="18"/>
              </w:rPr>
              <w:t xml:space="preserve">Supplementary </w:t>
            </w:r>
            <w:r>
              <w:rPr>
                <w:rFonts w:ascii="Noto Sans" w:eastAsia="Noto Sans" w:hAnsi="Noto Sans" w:cs="Noto Sans"/>
                <w:bCs/>
                <w:color w:val="434343"/>
                <w:sz w:val="18"/>
                <w:szCs w:val="18"/>
              </w:rPr>
              <w:t>Table 3 and Table 4</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53C88B3D" w:rsidR="00F102CC" w:rsidRPr="003D5AF6" w:rsidRDefault="00F102CC" w:rsidP="00622319">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40A18861"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0FF9D977"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F18771A"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Results section/</w:t>
            </w:r>
            <w:r w:rsidRPr="00622319">
              <w:rPr>
                <w:rFonts w:ascii="Noto Sans" w:eastAsia="Noto Sans" w:hAnsi="Noto Sans" w:cs="Noto Sans"/>
                <w:bCs/>
                <w:color w:val="434343"/>
                <w:sz w:val="18"/>
                <w:szCs w:val="18"/>
              </w:rPr>
              <w:t>REAP Shiny App</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F102CC" w:rsidRPr="003D5AF6" w:rsidRDefault="00F102CC">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3" w:name="_qing2gdaj9k6" w:colFirst="0" w:colLast="0"/>
      <w:bookmarkEnd w:id="3"/>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42510996" w:rsidR="00F102CC" w:rsidRPr="003D5AF6" w:rsidRDefault="006223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14795">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84DF3E" w14:textId="77777777" w:rsidR="00014795" w:rsidRDefault="00014795">
      <w:r>
        <w:separator/>
      </w:r>
    </w:p>
  </w:endnote>
  <w:endnote w:type="continuationSeparator" w:id="0">
    <w:p w14:paraId="1690AB2B" w14:textId="77777777" w:rsidR="00014795" w:rsidRDefault="00014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panose1 w:val="020B0502040504020204"/>
    <w:charset w:val="00"/>
    <w:family w:val="swiss"/>
    <w:pitch w:val="variable"/>
    <w:sig w:usb0="E00082FF" w:usb1="400078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BD2237">
      <w:rPr>
        <w:noProof/>
        <w:color w:val="000000"/>
      </w:rPr>
      <w:t>3</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27DB90" w14:textId="77777777" w:rsidR="00014795" w:rsidRDefault="00014795">
      <w:r>
        <w:separator/>
      </w:r>
    </w:p>
  </w:footnote>
  <w:footnote w:type="continuationSeparator" w:id="0">
    <w:p w14:paraId="09FBC3A4" w14:textId="77777777" w:rsidR="00014795" w:rsidRDefault="000147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0861E9" w14:textId="556806EF" w:rsidR="004E2C31" w:rsidRDefault="004E2C31">
    <w:pPr>
      <w:pStyle w:val="Header"/>
    </w:pPr>
    <w:r>
      <w:rPr>
        <w:noProof/>
        <w:lang w:eastAsia="zh-CN"/>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lang w:eastAsia="zh-CN"/>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MLI0tLA0sTQzMzNX0lEKTi0uzszPAykwqgUAv6TgSSwAAAA="/>
  </w:docVars>
  <w:rsids>
    <w:rsidRoot w:val="00F102CC"/>
    <w:rsid w:val="00014795"/>
    <w:rsid w:val="001B3BCC"/>
    <w:rsid w:val="002209A8"/>
    <w:rsid w:val="003D5AF6"/>
    <w:rsid w:val="00427975"/>
    <w:rsid w:val="004E2C31"/>
    <w:rsid w:val="005B0259"/>
    <w:rsid w:val="00622319"/>
    <w:rsid w:val="007054B6"/>
    <w:rsid w:val="00774F7D"/>
    <w:rsid w:val="009C7B26"/>
    <w:rsid w:val="00A11E52"/>
    <w:rsid w:val="00BD2237"/>
    <w:rsid w:val="00BD41E9"/>
    <w:rsid w:val="00C84413"/>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1426</Words>
  <Characters>813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ouhao Zhou</cp:lastModifiedBy>
  <cp:revision>7</cp:revision>
  <dcterms:created xsi:type="dcterms:W3CDTF">2022-02-28T12:21:00Z</dcterms:created>
  <dcterms:modified xsi:type="dcterms:W3CDTF">2022-03-31T13:32:00Z</dcterms:modified>
</cp:coreProperties>
</file>